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0C0738" w:rsidRPr="00403CAF" w14:paraId="4012F6B6"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29DF9BC" w14:textId="77777777" w:rsidR="006D37D0" w:rsidRPr="006D37D0" w:rsidRDefault="006D37D0" w:rsidP="006D37D0">
            <w:pPr>
              <w:rPr>
                <w:rFonts w:ascii="Calibri" w:hAnsi="Calibri"/>
                <w:sz w:val="20"/>
                <w:szCs w:val="20"/>
              </w:rPr>
            </w:pPr>
            <w:r w:rsidRPr="006D37D0">
              <w:rPr>
                <w:rFonts w:ascii="Calibri" w:hAnsi="Calibri"/>
                <w:sz w:val="20"/>
                <w:szCs w:val="20"/>
              </w:rPr>
              <w:t>ACPE #:</w:t>
            </w:r>
          </w:p>
          <w:p w14:paraId="21825F31" w14:textId="77777777" w:rsidR="006D37D0" w:rsidRPr="006D37D0" w:rsidRDefault="006D37D0" w:rsidP="006D37D0">
            <w:pPr>
              <w:rPr>
                <w:rFonts w:ascii="Calibri" w:hAnsi="Calibri"/>
                <w:sz w:val="20"/>
                <w:szCs w:val="20"/>
              </w:rPr>
            </w:pPr>
            <w:r w:rsidRPr="006D37D0">
              <w:rPr>
                <w:rFonts w:ascii="Calibri" w:hAnsi="Calibri"/>
                <w:sz w:val="20"/>
                <w:szCs w:val="20"/>
              </w:rPr>
              <w:t>0204-9999-20-413-H04P</w:t>
            </w:r>
          </w:p>
          <w:p w14:paraId="218A8FA1" w14:textId="77777777" w:rsidR="006D37D0" w:rsidRPr="006D37D0" w:rsidRDefault="006D37D0" w:rsidP="006D37D0">
            <w:pPr>
              <w:rPr>
                <w:rFonts w:ascii="Calibri" w:hAnsi="Calibri"/>
                <w:sz w:val="20"/>
                <w:szCs w:val="20"/>
              </w:rPr>
            </w:pPr>
          </w:p>
          <w:p w14:paraId="5BB4C923" w14:textId="77777777" w:rsidR="006D37D0" w:rsidRPr="006D37D0" w:rsidRDefault="006D37D0" w:rsidP="006D37D0">
            <w:pPr>
              <w:rPr>
                <w:rFonts w:ascii="Calibri" w:hAnsi="Calibri"/>
                <w:sz w:val="20"/>
                <w:szCs w:val="20"/>
              </w:rPr>
            </w:pPr>
            <w:r w:rsidRPr="006D37D0">
              <w:rPr>
                <w:rFonts w:ascii="Calibri" w:hAnsi="Calibri"/>
                <w:sz w:val="20"/>
                <w:szCs w:val="20"/>
              </w:rPr>
              <w:t>CE Hours: 1.0</w:t>
            </w:r>
          </w:p>
          <w:p w14:paraId="59480023" w14:textId="77777777" w:rsidR="000C0738" w:rsidRPr="006D37D0" w:rsidRDefault="000C0738" w:rsidP="00601D9E">
            <w:pPr>
              <w:rPr>
                <w:rFonts w:ascii="Calibri" w:hAnsi="Calibri"/>
                <w:sz w:val="20"/>
                <w:szCs w:val="20"/>
              </w:rPr>
            </w:pPr>
          </w:p>
          <w:p w14:paraId="3A3A2AD6" w14:textId="52A34900" w:rsidR="000C0738" w:rsidRPr="006D37D0" w:rsidRDefault="000C0738" w:rsidP="00601D9E">
            <w:pPr>
              <w:rPr>
                <w:rFonts w:ascii="Calibri" w:hAnsi="Calibri"/>
                <w:sz w:val="20"/>
                <w:szCs w:val="20"/>
              </w:rPr>
            </w:pPr>
            <w:r w:rsidRPr="006D37D0">
              <w:rPr>
                <w:rFonts w:ascii="Calibri" w:hAnsi="Calibri"/>
                <w:sz w:val="20"/>
                <w:szCs w:val="20"/>
              </w:rPr>
              <w:t xml:space="preserve">Activity Type: </w:t>
            </w:r>
            <w:r w:rsidR="008F7DEF" w:rsidRPr="006D37D0">
              <w:rPr>
                <w:rFonts w:ascii="Calibri" w:hAnsi="Calibri"/>
                <w:noProof/>
                <w:sz w:val="20"/>
                <w:szCs w:val="20"/>
              </w:rPr>
              <w:t>Knowledge</w:t>
            </w:r>
            <w:r w:rsidR="007C0230" w:rsidRPr="006D37D0">
              <w:rPr>
                <w:rFonts w:ascii="Calibri" w:hAnsi="Calibri"/>
                <w:noProof/>
                <w:sz w:val="20"/>
                <w:szCs w:val="20"/>
              </w:rPr>
              <w:t>-based</w:t>
            </w:r>
          </w:p>
          <w:p w14:paraId="0FD73402" w14:textId="77777777" w:rsidR="000C0738" w:rsidRPr="006D37D0" w:rsidRDefault="000C0738" w:rsidP="00601D9E">
            <w:pPr>
              <w:rPr>
                <w:rFonts w:ascii="Calibri" w:hAnsi="Calibri"/>
                <w:sz w:val="20"/>
                <w:szCs w:val="20"/>
              </w:rPr>
            </w:pPr>
          </w:p>
          <w:p w14:paraId="648A31B3" w14:textId="12623CF8" w:rsidR="00465BAD" w:rsidRPr="006D37D0" w:rsidRDefault="00465BAD" w:rsidP="000334A2">
            <w:pPr>
              <w:rPr>
                <w:rFonts w:ascii="Calibri" w:hAnsi="Calibri"/>
                <w:sz w:val="20"/>
                <w:szCs w:val="20"/>
              </w:rPr>
            </w:pPr>
          </w:p>
        </w:tc>
        <w:tc>
          <w:tcPr>
            <w:tcW w:w="5146" w:type="dxa"/>
          </w:tcPr>
          <w:p w14:paraId="728A0969" w14:textId="77777777" w:rsidR="006D37D0" w:rsidRPr="006D37D0" w:rsidRDefault="006D37D0" w:rsidP="006D37D0">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6D37D0">
              <w:rPr>
                <w:rFonts w:ascii="Calibri" w:hAnsi="Calibri"/>
                <w:b/>
                <w:sz w:val="20"/>
                <w:szCs w:val="20"/>
              </w:rPr>
              <w:t>Title: Precepting 101</w:t>
            </w:r>
          </w:p>
          <w:p w14:paraId="5118F9E3" w14:textId="77777777" w:rsidR="007C0230" w:rsidRPr="006D37D0" w:rsidRDefault="007C0230" w:rsidP="00601D9E">
            <w:pPr>
              <w:cnfStyle w:val="000000100000" w:firstRow="0" w:lastRow="0" w:firstColumn="0" w:lastColumn="0" w:oddVBand="0" w:evenVBand="0" w:oddHBand="1" w:evenHBand="0" w:firstRowFirstColumn="0" w:firstRowLastColumn="0" w:lastRowFirstColumn="0" w:lastRowLastColumn="0"/>
              <w:rPr>
                <w:rFonts w:ascii="Calibri" w:eastAsia="Calibri" w:hAnsi="Calibri"/>
                <w:noProof/>
                <w:sz w:val="20"/>
                <w:szCs w:val="20"/>
              </w:rPr>
            </w:pPr>
          </w:p>
          <w:p w14:paraId="39B3D07B" w14:textId="77777777" w:rsidR="00B30D9C" w:rsidRPr="006D37D0" w:rsidRDefault="00B30D9C" w:rsidP="00B30D9C">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6D37D0">
              <w:rPr>
                <w:rFonts w:ascii="Calibri" w:hAnsi="Calibri"/>
                <w:sz w:val="20"/>
                <w:szCs w:val="20"/>
              </w:rPr>
              <w:t xml:space="preserve">Faculty: </w:t>
            </w:r>
          </w:p>
          <w:p w14:paraId="2512FF06"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Elise </w:t>
            </w:r>
            <w:proofErr w:type="spellStart"/>
            <w:r w:rsidRPr="006D37D0">
              <w:rPr>
                <w:rFonts w:ascii="Calibri" w:eastAsia="Calibri" w:hAnsi="Calibri"/>
                <w:b/>
                <w:spacing w:val="-1"/>
                <w:sz w:val="20"/>
                <w:szCs w:val="20"/>
              </w:rPr>
              <w:t>Metts</w:t>
            </w:r>
            <w:proofErr w:type="spellEnd"/>
            <w:r w:rsidRPr="006D37D0">
              <w:rPr>
                <w:rFonts w:ascii="Calibri" w:eastAsia="Calibri" w:hAnsi="Calibri"/>
                <w:b/>
                <w:spacing w:val="-1"/>
                <w:sz w:val="20"/>
                <w:szCs w:val="20"/>
              </w:rPr>
              <w:t xml:space="preserve">,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BCPS</w:t>
            </w:r>
          </w:p>
          <w:p w14:paraId="64CE57DA"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Adrienne Matson,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xml:space="preserve">, BCPS </w:t>
            </w:r>
          </w:p>
          <w:p w14:paraId="5B0D3BC2" w14:textId="77777777" w:rsidR="006D37D0" w:rsidRPr="006D37D0" w:rsidRDefault="006D37D0" w:rsidP="006D37D0">
            <w:pPr>
              <w:pStyle w:val="ListParagraph"/>
              <w:numPr>
                <w:ilvl w:val="0"/>
                <w:numId w:val="12"/>
              </w:numPr>
              <w:spacing w:before="7"/>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6D37D0">
              <w:rPr>
                <w:rFonts w:ascii="Calibri" w:eastAsia="Calibri" w:hAnsi="Calibri"/>
                <w:b/>
                <w:spacing w:val="-1"/>
                <w:sz w:val="20"/>
                <w:szCs w:val="20"/>
              </w:rPr>
              <w:t xml:space="preserve">Holly Divine, </w:t>
            </w:r>
            <w:proofErr w:type="spellStart"/>
            <w:r w:rsidRPr="006D37D0">
              <w:rPr>
                <w:rFonts w:ascii="Calibri" w:eastAsia="Calibri" w:hAnsi="Calibri"/>
                <w:b/>
                <w:spacing w:val="-1"/>
                <w:sz w:val="20"/>
                <w:szCs w:val="20"/>
              </w:rPr>
              <w:t>PharmD</w:t>
            </w:r>
            <w:proofErr w:type="spellEnd"/>
            <w:r w:rsidRPr="006D37D0">
              <w:rPr>
                <w:rFonts w:ascii="Calibri" w:eastAsia="Calibri" w:hAnsi="Calibri"/>
                <w:b/>
                <w:spacing w:val="-1"/>
                <w:sz w:val="20"/>
                <w:szCs w:val="20"/>
              </w:rPr>
              <w:t xml:space="preserve">, BCACP, BCGP, CDE, </w:t>
            </w:r>
            <w:proofErr w:type="spellStart"/>
            <w:r w:rsidRPr="006D37D0">
              <w:rPr>
                <w:rFonts w:ascii="Calibri" w:eastAsia="Calibri" w:hAnsi="Calibri"/>
                <w:b/>
                <w:spacing w:val="-1"/>
                <w:sz w:val="20"/>
                <w:szCs w:val="20"/>
              </w:rPr>
              <w:t>FAPhA</w:t>
            </w:r>
            <w:proofErr w:type="spellEnd"/>
          </w:p>
          <w:p w14:paraId="6B674BFC" w14:textId="77777777" w:rsidR="006D37D0" w:rsidRPr="006D37D0" w:rsidRDefault="006D37D0" w:rsidP="006D37D0">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This module discusses basic aspects of precepting, including benefits, roles, creating the learning experience, and appling the Pharmacists Patient Care Process in experiential education.</w:t>
            </w:r>
          </w:p>
          <w:p w14:paraId="754E2080" w14:textId="77777777" w:rsidR="007B775B" w:rsidRPr="006D37D0" w:rsidRDefault="007B775B"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48FFF3CD" w14:textId="77777777" w:rsidR="000C0738" w:rsidRPr="006D37D0" w:rsidRDefault="000C0738"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6D37D0">
              <w:rPr>
                <w:rFonts w:ascii="Calibri" w:hAnsi="Calibri"/>
                <w:b/>
                <w:sz w:val="20"/>
                <w:szCs w:val="20"/>
              </w:rPr>
              <w:t>Learning Objectives:</w:t>
            </w:r>
          </w:p>
          <w:p w14:paraId="07E072ED" w14:textId="725AD4D7" w:rsidR="007B775B" w:rsidRPr="006D37D0" w:rsidRDefault="006D37D0" w:rsidP="007B775B">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List potential barriers to precepting. Describe the professional and personal benefits of precepting.</w:t>
            </w:r>
          </w:p>
          <w:p w14:paraId="4E4F35DD" w14:textId="77777777" w:rsidR="006D37D0"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Describe preceptor roles and different types of preceptor relationships.</w:t>
            </w:r>
          </w:p>
          <w:p w14:paraId="19D8F2CD" w14:textId="77777777" w:rsidR="006D37D0"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t>Assess your practice site to develop a learning experience.</w:t>
            </w:r>
          </w:p>
          <w:p w14:paraId="29306156" w14:textId="7F9F359E" w:rsidR="005C7F42" w:rsidRPr="006D37D0" w:rsidRDefault="006D37D0" w:rsidP="006D37D0">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6D37D0">
              <w:rPr>
                <w:rFonts w:ascii="Calibri" w:hAnsi="Calibri"/>
                <w:noProof/>
                <w:sz w:val="20"/>
                <w:szCs w:val="20"/>
              </w:rPr>
              <w:lastRenderedPageBreak/>
              <w:t>Identify ways a preceptor can use the Pharmacists’ Patient Care Process (PPCP). Compare and contrast the PPCP in student pharmacist and resident  learning experiences.</w:t>
            </w:r>
          </w:p>
        </w:tc>
      </w:tr>
    </w:tbl>
    <w:p w14:paraId="08A287DC" w14:textId="77777777" w:rsidR="00A02575" w:rsidRDefault="00A02575" w:rsidP="00601D9E">
      <w:bookmarkStart w:id="0" w:name="_GoBack"/>
      <w:bookmarkEnd w:id="0"/>
    </w:p>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4F7B012F"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853890">
      <w:rPr>
        <w:noProof/>
        <w:sz w:val="18"/>
      </w:rPr>
      <w:t>2</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3890"/>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8B779-65F4-465E-86F7-78B973A50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8</cp:revision>
  <cp:lastPrinted>2019-09-30T16:20:00Z</cp:lastPrinted>
  <dcterms:created xsi:type="dcterms:W3CDTF">2020-11-09T20:18:00Z</dcterms:created>
  <dcterms:modified xsi:type="dcterms:W3CDTF">2020-11-09T20:36:00Z</dcterms:modified>
</cp:coreProperties>
</file>